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FE7D8" w14:textId="6CB14368" w:rsidR="004732DC" w:rsidRDefault="004732DC" w:rsidP="004732DC">
      <w:pPr>
        <w:pStyle w:val="Heading2"/>
        <w:rPr>
          <w:rFonts w:ascii="Helvetica" w:hAnsi="Helvetica" w:cs="Helvetica"/>
          <w:sz w:val="24"/>
          <w:szCs w:val="24"/>
        </w:rPr>
      </w:pPr>
      <w:r>
        <w:rPr>
          <w:rFonts w:ascii="Helvetica" w:hAnsi="Helvetica" w:cs="Helvetica"/>
          <w:sz w:val="24"/>
          <w:szCs w:val="24"/>
        </w:rPr>
        <w:t>Supplemental Figures</w:t>
      </w:r>
    </w:p>
    <w:p w14:paraId="302E6760" w14:textId="77777777" w:rsidR="004732DC" w:rsidRDefault="004732DC" w:rsidP="004732DC">
      <w:pPr>
        <w:pStyle w:val="Heading3"/>
        <w:rPr>
          <w:shd w:val="clear" w:color="auto" w:fill="FFFFFF"/>
        </w:rPr>
      </w:pPr>
      <w:r>
        <w:rPr>
          <w:shd w:val="clear" w:color="auto" w:fill="FFFFFF"/>
        </w:rPr>
        <w:t>Figure 1</w:t>
      </w:r>
    </w:p>
    <w:p w14:paraId="5BA25984" w14:textId="7F408D09" w:rsidR="00A5274B" w:rsidRPr="004732DC" w:rsidRDefault="004732DC" w:rsidP="004732DC">
      <w:pPr>
        <w:pStyle w:val="Heading3"/>
        <w:rPr>
          <w:rFonts w:ascii="Helvetica" w:hAnsi="Helvetica" w:cs="Helvetica"/>
          <w:noProof/>
          <w:color w:val="000000"/>
          <w:shd w:val="clear" w:color="auto" w:fill="FFFFFF"/>
        </w:rPr>
      </w:pPr>
      <w:r>
        <w:rPr>
          <w:rFonts w:ascii="Helvetica" w:hAnsi="Helvetica" w:cs="Helvetica"/>
          <w:noProof/>
          <w:color w:val="000000"/>
          <w:shd w:val="clear" w:color="auto" w:fill="FFFFF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sectPr w:rsidR="00A5274B" w:rsidRPr="004732DC" w:rsidSect="00433E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06EF8"/>
    <w:multiLevelType w:val="hybridMultilevel"/>
    <w:tmpl w:val="29002B30"/>
    <w:lvl w:ilvl="0" w:tplc="2D14B49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63770"/>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53FFC"/>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TYxACIgZWKppKMUnFpcnJmfB1JgWAsA/v4QhCwAAAA="/>
    <w:docVar w:name="dgnword-docGUID" w:val="{8B2AB605-A6F6-4F9B-9AE6-621F5D8806DC}"/>
    <w:docVar w:name="dgnword-eventsink" w:val="2423861267472"/>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E3D70"/>
    <w:rsid w:val="0006791B"/>
    <w:rsid w:val="00090B80"/>
    <w:rsid w:val="000B4CC4"/>
    <w:rsid w:val="000E3D70"/>
    <w:rsid w:val="00117B25"/>
    <w:rsid w:val="001250CC"/>
    <w:rsid w:val="00126B7F"/>
    <w:rsid w:val="00136D04"/>
    <w:rsid w:val="0014314B"/>
    <w:rsid w:val="00243A96"/>
    <w:rsid w:val="00252895"/>
    <w:rsid w:val="00394EAE"/>
    <w:rsid w:val="003D0DB9"/>
    <w:rsid w:val="00421AD4"/>
    <w:rsid w:val="00433E38"/>
    <w:rsid w:val="00451CDA"/>
    <w:rsid w:val="004732DC"/>
    <w:rsid w:val="00497CD7"/>
    <w:rsid w:val="004D7D00"/>
    <w:rsid w:val="00572089"/>
    <w:rsid w:val="005F6B5A"/>
    <w:rsid w:val="006013CA"/>
    <w:rsid w:val="00631E07"/>
    <w:rsid w:val="0063326C"/>
    <w:rsid w:val="0066370A"/>
    <w:rsid w:val="00686924"/>
    <w:rsid w:val="006B4556"/>
    <w:rsid w:val="006B7202"/>
    <w:rsid w:val="006E732A"/>
    <w:rsid w:val="006F27FE"/>
    <w:rsid w:val="0070110A"/>
    <w:rsid w:val="007253FD"/>
    <w:rsid w:val="007954A5"/>
    <w:rsid w:val="00797244"/>
    <w:rsid w:val="007A1DBB"/>
    <w:rsid w:val="007C7EF2"/>
    <w:rsid w:val="007E6278"/>
    <w:rsid w:val="00800D31"/>
    <w:rsid w:val="00843433"/>
    <w:rsid w:val="00861CA5"/>
    <w:rsid w:val="00892225"/>
    <w:rsid w:val="008A3048"/>
    <w:rsid w:val="008A3FCA"/>
    <w:rsid w:val="00970A2C"/>
    <w:rsid w:val="009B2119"/>
    <w:rsid w:val="009C30E2"/>
    <w:rsid w:val="009E5336"/>
    <w:rsid w:val="009F1AFB"/>
    <w:rsid w:val="00A11AC9"/>
    <w:rsid w:val="00A36CF4"/>
    <w:rsid w:val="00A5274B"/>
    <w:rsid w:val="00A62E6B"/>
    <w:rsid w:val="00A80267"/>
    <w:rsid w:val="00A82E9B"/>
    <w:rsid w:val="00AD6A8C"/>
    <w:rsid w:val="00B005AF"/>
    <w:rsid w:val="00B1555B"/>
    <w:rsid w:val="00B42C9E"/>
    <w:rsid w:val="00BB34EA"/>
    <w:rsid w:val="00BD09A8"/>
    <w:rsid w:val="00BD6C78"/>
    <w:rsid w:val="00BE620C"/>
    <w:rsid w:val="00BF18CC"/>
    <w:rsid w:val="00BF7CFA"/>
    <w:rsid w:val="00C12A9C"/>
    <w:rsid w:val="00C3276B"/>
    <w:rsid w:val="00C53138"/>
    <w:rsid w:val="00C94F7B"/>
    <w:rsid w:val="00D56978"/>
    <w:rsid w:val="00DC19D9"/>
    <w:rsid w:val="00DE6E41"/>
    <w:rsid w:val="00DF0D79"/>
    <w:rsid w:val="00E05EEF"/>
    <w:rsid w:val="00EA084D"/>
    <w:rsid w:val="00EC08E9"/>
    <w:rsid w:val="00FA0D06"/>
    <w:rsid w:val="00FD10A6"/>
    <w:rsid w:val="00FF12E3"/>
    <w:rsid w:val="070CCA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A8C9"/>
  <w15:chartTrackingRefBased/>
  <w15:docId w15:val="{F8C0F6A3-FC00-4592-95B9-8FC1EFBB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2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D0D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0DB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32D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E3D70"/>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70110A"/>
    <w:rPr>
      <w:sz w:val="16"/>
      <w:szCs w:val="16"/>
    </w:rPr>
  </w:style>
  <w:style w:type="paragraph" w:styleId="CommentText">
    <w:name w:val="annotation text"/>
    <w:basedOn w:val="Normal"/>
    <w:link w:val="CommentTextChar"/>
    <w:uiPriority w:val="99"/>
    <w:semiHidden/>
    <w:unhideWhenUsed/>
    <w:rsid w:val="0070110A"/>
    <w:rPr>
      <w:sz w:val="20"/>
      <w:szCs w:val="20"/>
    </w:rPr>
  </w:style>
  <w:style w:type="character" w:customStyle="1" w:styleId="CommentTextChar">
    <w:name w:val="Comment Text Char"/>
    <w:basedOn w:val="DefaultParagraphFont"/>
    <w:link w:val="CommentText"/>
    <w:uiPriority w:val="99"/>
    <w:semiHidden/>
    <w:rsid w:val="0070110A"/>
    <w:rPr>
      <w:sz w:val="20"/>
      <w:szCs w:val="20"/>
    </w:rPr>
  </w:style>
  <w:style w:type="paragraph" w:styleId="CommentSubject">
    <w:name w:val="annotation subject"/>
    <w:basedOn w:val="CommentText"/>
    <w:next w:val="CommentText"/>
    <w:link w:val="CommentSubjectChar"/>
    <w:uiPriority w:val="99"/>
    <w:semiHidden/>
    <w:unhideWhenUsed/>
    <w:rsid w:val="0070110A"/>
    <w:rPr>
      <w:b/>
      <w:bCs/>
    </w:rPr>
  </w:style>
  <w:style w:type="character" w:customStyle="1" w:styleId="CommentSubjectChar">
    <w:name w:val="Comment Subject Char"/>
    <w:basedOn w:val="CommentTextChar"/>
    <w:link w:val="CommentSubject"/>
    <w:uiPriority w:val="99"/>
    <w:semiHidden/>
    <w:rsid w:val="0070110A"/>
    <w:rPr>
      <w:b/>
      <w:bCs/>
      <w:sz w:val="20"/>
      <w:szCs w:val="20"/>
    </w:rPr>
  </w:style>
  <w:style w:type="character" w:styleId="Hyperlink">
    <w:name w:val="Hyperlink"/>
    <w:basedOn w:val="DefaultParagraphFont"/>
    <w:uiPriority w:val="99"/>
    <w:unhideWhenUsed/>
    <w:rsid w:val="003D0DB9"/>
    <w:rPr>
      <w:color w:val="0563C1" w:themeColor="hyperlink"/>
      <w:u w:val="single"/>
    </w:rPr>
  </w:style>
  <w:style w:type="character" w:styleId="UnresolvedMention">
    <w:name w:val="Unresolved Mention"/>
    <w:basedOn w:val="DefaultParagraphFont"/>
    <w:uiPriority w:val="99"/>
    <w:semiHidden/>
    <w:unhideWhenUsed/>
    <w:rsid w:val="003D0DB9"/>
    <w:rPr>
      <w:color w:val="605E5C"/>
      <w:shd w:val="clear" w:color="auto" w:fill="E1DFDD"/>
    </w:rPr>
  </w:style>
  <w:style w:type="character" w:customStyle="1" w:styleId="Heading2Char">
    <w:name w:val="Heading 2 Char"/>
    <w:basedOn w:val="DefaultParagraphFont"/>
    <w:link w:val="Heading2"/>
    <w:uiPriority w:val="9"/>
    <w:rsid w:val="003D0DB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D0DB9"/>
    <w:rPr>
      <w:rFonts w:asciiTheme="majorHAnsi" w:eastAsiaTheme="majorEastAsia" w:hAnsiTheme="majorHAnsi" w:cstheme="majorBidi"/>
      <w:color w:val="2F5496" w:themeColor="accent1" w:themeShade="BF"/>
      <w:sz w:val="32"/>
      <w:szCs w:val="32"/>
    </w:rPr>
  </w:style>
  <w:style w:type="table" w:customStyle="1" w:styleId="Table">
    <w:name w:val="Table"/>
    <w:semiHidden/>
    <w:unhideWhenUsed/>
    <w:qFormat/>
    <w:rsid w:val="003D0DB9"/>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D0DB9"/>
    <w:pPr>
      <w:keepNext/>
      <w:spacing w:after="120"/>
    </w:pPr>
    <w:rPr>
      <w:iCs w:val="0"/>
      <w:color w:val="auto"/>
      <w:sz w:val="24"/>
      <w:szCs w:val="24"/>
    </w:rPr>
  </w:style>
  <w:style w:type="character" w:styleId="PlaceholderText">
    <w:name w:val="Placeholder Text"/>
    <w:basedOn w:val="DefaultParagraphFont"/>
    <w:uiPriority w:val="99"/>
    <w:semiHidden/>
    <w:rsid w:val="00497CD7"/>
    <w:rPr>
      <w:color w:val="808080"/>
    </w:rPr>
  </w:style>
  <w:style w:type="paragraph" w:styleId="ListParagraph">
    <w:name w:val="List Paragraph"/>
    <w:basedOn w:val="Normal"/>
    <w:uiPriority w:val="34"/>
    <w:qFormat/>
    <w:rsid w:val="00C94F7B"/>
    <w:pPr>
      <w:ind w:left="720"/>
      <w:contextualSpacing/>
    </w:pPr>
  </w:style>
  <w:style w:type="character" w:styleId="HTMLKeyboard">
    <w:name w:val="HTML Keyboard"/>
    <w:basedOn w:val="DefaultParagraphFont"/>
    <w:uiPriority w:val="99"/>
    <w:semiHidden/>
    <w:unhideWhenUsed/>
    <w:rsid w:val="00C53138"/>
    <w:rPr>
      <w:rFonts w:ascii="Courier New" w:eastAsia="Times New Roman" w:hAnsi="Courier New" w:cs="Courier New"/>
      <w:sz w:val="20"/>
      <w:szCs w:val="20"/>
    </w:rPr>
  </w:style>
  <w:style w:type="character" w:styleId="Strong">
    <w:name w:val="Strong"/>
    <w:basedOn w:val="DefaultParagraphFont"/>
    <w:uiPriority w:val="22"/>
    <w:qFormat/>
    <w:rsid w:val="00C53138"/>
    <w:rPr>
      <w:b/>
      <w:bCs/>
    </w:rPr>
  </w:style>
  <w:style w:type="paragraph" w:customStyle="1" w:styleId="EndNoteBibliographyTitle">
    <w:name w:val="EndNote Bibliography Title"/>
    <w:basedOn w:val="Normal"/>
    <w:link w:val="EndNoteBibliographyTitleChar"/>
    <w:rsid w:val="00BD6C78"/>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6C78"/>
    <w:rPr>
      <w:rFonts w:ascii="Calibri" w:hAnsi="Calibri" w:cs="Calibri"/>
      <w:noProof/>
    </w:rPr>
  </w:style>
  <w:style w:type="paragraph" w:customStyle="1" w:styleId="EndNoteBibliography">
    <w:name w:val="EndNote Bibliography"/>
    <w:basedOn w:val="Normal"/>
    <w:link w:val="EndNoteBibliographyChar"/>
    <w:rsid w:val="00BD6C78"/>
    <w:rPr>
      <w:rFonts w:ascii="Calibri" w:hAnsi="Calibri" w:cs="Calibri"/>
      <w:noProof/>
    </w:rPr>
  </w:style>
  <w:style w:type="character" w:customStyle="1" w:styleId="EndNoteBibliographyChar">
    <w:name w:val="EndNote Bibliography Char"/>
    <w:basedOn w:val="DefaultParagraphFont"/>
    <w:link w:val="EndNoteBibliography"/>
    <w:rsid w:val="00BD6C78"/>
    <w:rPr>
      <w:rFonts w:ascii="Calibri" w:hAnsi="Calibri" w:cs="Calibri"/>
      <w:noProof/>
    </w:rPr>
  </w:style>
  <w:style w:type="character" w:styleId="LineNumber">
    <w:name w:val="line number"/>
    <w:basedOn w:val="DefaultParagraphFont"/>
    <w:uiPriority w:val="99"/>
    <w:semiHidden/>
    <w:unhideWhenUsed/>
    <w:rsid w:val="00DF0D79"/>
  </w:style>
  <w:style w:type="character" w:customStyle="1" w:styleId="Heading3Char">
    <w:name w:val="Heading 3 Char"/>
    <w:basedOn w:val="DefaultParagraphFont"/>
    <w:link w:val="Heading3"/>
    <w:uiPriority w:val="9"/>
    <w:rsid w:val="004732D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515558">
      <w:bodyDiv w:val="1"/>
      <w:marLeft w:val="0"/>
      <w:marRight w:val="0"/>
      <w:marTop w:val="0"/>
      <w:marBottom w:val="0"/>
      <w:divBdr>
        <w:top w:val="none" w:sz="0" w:space="0" w:color="auto"/>
        <w:left w:val="none" w:sz="0" w:space="0" w:color="auto"/>
        <w:bottom w:val="none" w:sz="0" w:space="0" w:color="auto"/>
        <w:right w:val="none" w:sz="0" w:space="0" w:color="auto"/>
      </w:divBdr>
    </w:div>
    <w:div w:id="74980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38CBB-AC64-42C9-9625-E507FC0C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7</Words>
  <Characters>729</Characters>
  <Application>Microsoft Office Word</Application>
  <DocSecurity>0</DocSecurity>
  <Lines>6</Lines>
  <Paragraphs>1</Paragraphs>
  <ScaleCrop>false</ScaleCrop>
  <Company/>
  <LinksUpToDate>false</LinksUpToDate>
  <CharactersWithSpaces>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apati, Ernest (Ernie)</dc:creator>
  <cp:keywords/>
  <dc:description/>
  <cp:lastModifiedBy>Pedapati, Ernest (Ernie)</cp:lastModifiedBy>
  <cp:revision>18</cp:revision>
  <dcterms:created xsi:type="dcterms:W3CDTF">2021-04-23T15:58:00Z</dcterms:created>
  <dcterms:modified xsi:type="dcterms:W3CDTF">2021-09-12T20:50:00Z</dcterms:modified>
</cp:coreProperties>
</file>